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X7adcd35e38a3aff1a71aad0f7e8b726d93e5ba4"/>
    <w:p>
      <w:pPr>
        <w:pStyle w:val="Heading1"/>
      </w:pPr>
      <w:r>
        <w:t xml:space="preserve">Scholarship Application Letter for Industrial Engineering Excellence</w:t>
      </w:r>
    </w:p>
    <w:p>
      <w:pPr>
        <w:pStyle w:val="FirstParagraph"/>
      </w:pPr>
      <w:r>
        <w:t xml:space="preserve">[Your Full Name]</w:t>
      </w:r>
      <w:r>
        <w:br/>
      </w:r>
      <w:r>
        <w:t xml:space="preserve">[Your Address]</w:t>
      </w:r>
      <w:r>
        <w:br/>
      </w:r>
      <w:r>
        <w:t xml:space="preserve">Rio de Janeiro, RJ</w:t>
      </w:r>
      <w:r>
        <w:br/>
      </w:r>
      <w:r>
        <w:t xml:space="preserve">Brazil</w:t>
      </w:r>
      <w:r>
        <w:br/>
      </w:r>
      <w:r>
        <w:t xml:space="preserve">[Email Address]</w:t>
      </w:r>
      <w:r>
        <w:br/>
      </w:r>
      <w:r>
        <w:t xml:space="preserve">[Phone Number]</w:t>
      </w:r>
      <w:r>
        <w:br/>
      </w:r>
      <w:r>
        <w:t xml:space="preserve">[Date]</w:t>
      </w:r>
    </w:p>
    <w:p>
      <w:pPr>
        <w:pStyle w:val="BodyText"/>
      </w:pPr>
      <w:r>
        <w:t xml:space="preserve">Scholarship Committee</w:t>
      </w:r>
      <w:r>
        <w:br/>
      </w:r>
      <w:r>
        <w:t xml:space="preserve">Instituto de Engenharia Industrial (IEI)</w:t>
      </w:r>
      <w:r>
        <w:br/>
      </w:r>
      <w:r>
        <w:t xml:space="preserve">Rio de Janeiro, Brazil</w:t>
      </w:r>
    </w:p>
    <w:bookmarkStart w:id="20" w:name="Xeb8af83ed3ebdbb32c2dd53c36a0364fcd44871"/>
    <w:p>
      <w:pPr>
        <w:pStyle w:val="Heading2"/>
      </w:pPr>
      <w:r>
        <w:t xml:space="preserve">Subject: Scholarship Application for Advanced Industrial Engineering Studies in Brazil Rio de Janeiro</w:t>
      </w:r>
    </w:p>
    <w:p>
      <w:pPr>
        <w:pStyle w:val="FirstParagraph"/>
      </w:pPr>
      <w:r>
        <w:t xml:space="preserve">Dear Esteemed Scholarship Committee,</w:t>
      </w:r>
    </w:p>
    <w:p>
      <w:pPr>
        <w:pStyle w:val="BodyText"/>
      </w:pPr>
      <w:r>
        <w:t xml:space="preserve">It is with profound enthusiasm and deep commitment to advancing industrial excellence in our nation that I submit this</w:t>
      </w:r>
      <w:r>
        <w:t xml:space="preserve"> </w:t>
      </w:r>
      <w:r>
        <w:rPr>
          <w:bCs/>
          <w:b/>
        </w:rPr>
        <w:t xml:space="preserve">Scholarship Application Letter</w:t>
      </w:r>
      <w:r>
        <w:t xml:space="preserve"> </w:t>
      </w:r>
      <w:r>
        <w:t xml:space="preserve">for the prestigious International Industrial Engineering Fellowship. As a dedicated</w:t>
      </w:r>
      <w:r>
        <w:t xml:space="preserve"> </w:t>
      </w:r>
      <w:r>
        <w:rPr>
          <w:bCs/>
          <w:b/>
        </w:rPr>
        <w:t xml:space="preserve">Industrial Engineer</w:t>
      </w:r>
      <w:r>
        <w:t xml:space="preserve"> </w:t>
      </w:r>
      <w:r>
        <w:t xml:space="preserve">hailing from the vibrant metropolis of</w:t>
      </w:r>
      <w:r>
        <w:t xml:space="preserve"> </w:t>
      </w:r>
      <w:r>
        <w:rPr>
          <w:bCs/>
          <w:b/>
        </w:rPr>
        <w:t xml:space="preserve">Brazil Rio de Janeiro</w:t>
      </w:r>
      <w:r>
        <w:t xml:space="preserve">, I have witnessed firsthand both the immense potential and pressing challenges within our industrial ecosystem. This scholarship represents not merely financial assistance, but a transformative opportunity to elevate my expertise and contribute meaningfully to Brazil's industrial renaissance.</w:t>
      </w:r>
    </w:p>
    <w:p>
      <w:pPr>
        <w:pStyle w:val="BodyText"/>
      </w:pPr>
      <w:r>
        <w:t xml:space="preserve">My academic journey began at the Federal University of Rio de Janeiro (UFRJ), where I earned my Bachelor's degree in Industrial Engineering with honors, consistently ranking among the top 5% of my cohort. During my studies, I immersed myself in projects directly relevant to Rio de Janeiro's industrial landscape—particularly focusing on optimizing logistics networks for the Port of Rio Grande and analyzing production inefficiencies in textile manufacturing hubs across Greater Rio. These experiences crystallized my understanding that Brazil's industrial competitiveness hinges on three pillars: sustainable resource management, technological innovation, and human-centric system design. My final-year thesis, "Integrating Circular Economy Principles in Rio de Janeiro's Automotive Supply Chains," received departmental commendation for its practical framework addressing waste reduction in the Jacarepaguá industrial park.</w:t>
      </w:r>
    </w:p>
    <w:p>
      <w:pPr>
        <w:pStyle w:val="BodyText"/>
      </w:pPr>
      <w:r>
        <w:t xml:space="preserve">What distinguishes my perspective is my intimate connection to</w:t>
      </w:r>
      <w:r>
        <w:t xml:space="preserve"> </w:t>
      </w:r>
      <w:r>
        <w:rPr>
          <w:bCs/>
          <w:b/>
        </w:rPr>
        <w:t xml:space="preserve">Brazil Rio de Janeiro</w:t>
      </w:r>
      <w:r>
        <w:t xml:space="preserve">. Growing up near the Guanabara Bay, I observed how industrial growth often came at environmental and social costs—waste management crises in neighborhoods like Engenho de Dentro, energy inefficiencies in manufacturing zones, and the stark contrast between high-tech innovation corridors (such as Cidade das Artes) and informal industrial settlements. This duality fuels my mission: to engineer systems that simultaneously drive economic prosperity while restoring ecological balance. My internship at a leading Brazilian aerospace firm (Embraer's Rio de Janeiro facility) further reinforced this vision when I co-developed a predictive maintenance algorithm reducing machine downtime by 27% in their manufacturing line—a project directly applicable to Brazil's strategic goal of becoming a global leader in sustainable aviation technology.</w:t>
      </w:r>
    </w:p>
    <w:p>
      <w:pPr>
        <w:pStyle w:val="BodyText"/>
      </w:pPr>
      <w:r>
        <w:t xml:space="preserve">The</w:t>
      </w:r>
      <w:r>
        <w:t xml:space="preserve"> </w:t>
      </w:r>
      <w:r>
        <w:rPr>
          <w:bCs/>
          <w:b/>
        </w:rPr>
        <w:t xml:space="preserve">Industrial Engineer</w:t>
      </w:r>
      <w:r>
        <w:t xml:space="preserve"> </w:t>
      </w:r>
      <w:r>
        <w:t xml:space="preserve">role, as I envision it, transcends traditional process optimization. It demands foresight to anticipate Brazil's industrial evolution—especially as we navigate the Fourth Industrial Revolution (Industry 4.0). With Rio de Janeiro positioning itself as a hub for green industrial innovation through initiatives like "Rio+20" and the National Bioeconomy Plan, I am determined to master advanced technologies including AI-driven supply chain analytics, digital twin modeling, and renewable energy integration for manufacturing. However, accessing specialized training in these emerging domains requires resources beyond my current capacity. This scholarship would enable me to pursue a Master's in Industrial Engineering at the renowned COPPE (Postgraduate Program in Mechanical Engineering) at UFRJ—a program uniquely positioned to bridge academic rigor with Rio de Janeiro's industrial needs.</w:t>
      </w:r>
    </w:p>
    <w:p>
      <w:pPr>
        <w:pStyle w:val="BodyText"/>
      </w:pPr>
      <w:r>
        <w:t xml:space="preserve">My proposed research, "Smart Resource Allocation Systems for Sustainable Industrial Parks in Rio de Janeiro," directly addresses critical gaps. It will develop a scalable framework using IoT sensors and machine learning to optimize water/energy use in industrial clusters like the Baixada Fluminense region—where 30% of Brazil's chemical manufacturing occurs but sustainability metrics remain low. This work aligns with Brazil's national goals under Law No. 14,026/2020 (Circular Economy) and Rio de Janeiro’s own "Green City" initiative, positioning me to deliver actionable solutions rather than theoretical models.</w:t>
      </w:r>
    </w:p>
    <w:p>
      <w:pPr>
        <w:pStyle w:val="BodyText"/>
      </w:pPr>
      <w:r>
        <w:t xml:space="preserve">Financial barriers have long been a reality in Brazilian engineering education. Despite scholarship support during my undergraduate studies, the escalating costs of specialized graduate programs—particularly those involving cutting-edge simulation software and industry partnerships—are prohibitive without external aid. This</w:t>
      </w:r>
      <w:r>
        <w:t xml:space="preserve"> </w:t>
      </w:r>
      <w:r>
        <w:rPr>
          <w:bCs/>
          <w:b/>
        </w:rPr>
        <w:t xml:space="preserve">Scholarship Application Letter</w:t>
      </w:r>
      <w:r>
        <w:t xml:space="preserve"> </w:t>
      </w:r>
      <w:r>
        <w:t xml:space="preserve">underscores not just my academic merit but my pragmatic understanding of resource constraints facing emerging engineers in Brazil. I have already secured a 20% tuition reduction through UFRJ's merit program, yet the remaining costs would consume nearly all savings from part-time work at a local engineering consultancy. The scholarship would cover this critical gap, allowing me to dedicate 100% of my energy to research and community engagement.</w:t>
      </w:r>
    </w:p>
    <w:p>
      <w:pPr>
        <w:pStyle w:val="BodyText"/>
      </w:pPr>
      <w:r>
        <w:t xml:space="preserve">My commitment extends beyond academia. I have volunteered as an Industrial Engineering mentor for "Engenheiros do Futuro," a nonprofit training underprivileged youth in Rio de Janeiro's favelas for technical careers. Through this role, I’ve taught lean manufacturing fundamentals at the Morro da Babilônia community center—proving that industrial innovation thrives when rooted in social equity. This philosophy informs my research: sustainable systems must serve all communities, not just corporate stakeholders. As an</w:t>
      </w:r>
      <w:r>
        <w:t xml:space="preserve"> </w:t>
      </w:r>
      <w:r>
        <w:rPr>
          <w:bCs/>
          <w:b/>
        </w:rPr>
        <w:t xml:space="preserve">Industrial Engineer</w:t>
      </w:r>
      <w:r>
        <w:t xml:space="preserve"> </w:t>
      </w:r>
      <w:r>
        <w:t xml:space="preserve">from</w:t>
      </w:r>
      <w:r>
        <w:t xml:space="preserve"> </w:t>
      </w:r>
      <w:r>
        <w:rPr>
          <w:bCs/>
          <w:b/>
        </w:rPr>
        <w:t xml:space="preserve">Brazil Rio de Janeiro</w:t>
      </w:r>
      <w:r>
        <w:t xml:space="preserve">, I pledge to develop solutions that uplift marginalized industrial workers while advancing national competitiveness.</w:t>
      </w:r>
    </w:p>
    <w:p>
      <w:pPr>
        <w:pStyle w:val="BodyText"/>
      </w:pPr>
      <w:r>
        <w:t xml:space="preserve">The impact of this scholarship will ripple through multiple dimensions. Academically, my research will contribute to UFRJ's Industrial Engineering program and Brazil’s growing body of sustainability literature. Professionally, it will establish partnerships with Rio de Janeiro’s industrial sector—particularly the Port Authority and São Gonçalo Petrochemical Complex—to pilot our resource allocation framework. Socially, it will create a training module for local technicians on sustainable operations, directly benefiting communities near industrial zones. Most importantly, this investment positions me to become a leader who embodies Brazil's vision of "industrial innovation with social conscience"—a paradigm urgently needed in our nation’s development trajectory.</w:t>
      </w:r>
    </w:p>
    <w:p>
      <w:pPr>
        <w:pStyle w:val="BodyText"/>
      </w:pPr>
      <w:r>
        <w:t xml:space="preserve">As Rio de Janeiro prepares for global events like the 2031 World Expo (already designated as host), industrial efficiency and sustainability will be central to our national image. My work will directly support this mission by ensuring Brazil’s industrial infrastructure is not just competitive, but regenerative. I am ready to leverage this scholarship not as an end, but as the catalyst for transformative contributions that honor the legacy of Brazilian engineering pioneers who shaped Rio de Janeiro’s industrial identity.</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mission and am available at your convenience for an interview. This scholarship is not merely a personal aspiration—it is a strategic step toward engineering Brazil's future in the heart of Rio de Janeiro.</w:t>
      </w:r>
    </w:p>
    <w:p>
      <w:pPr>
        <w:pStyle w:val="BodyText"/>
      </w:pPr>
      <w:r>
        <w:t xml:space="preserve">Respectfully submitted,</w:t>
      </w:r>
    </w:p>
    <w:p>
      <w:pPr>
        <w:pStyle w:val="BodyText"/>
      </w:pPr>
      <w:r>
        <w:rPr>
          <w:bCs/>
          <w:b/>
        </w:rPr>
        <w:t xml:space="preserve">[Your Full Name]</w:t>
      </w:r>
      <w:r>
        <w:br/>
      </w:r>
      <w:r>
        <w:t xml:space="preserve">Industrial Engineering Candidate, UFRJ</w:t>
      </w:r>
      <w:r>
        <w:br/>
      </w:r>
      <w:r>
        <w:t xml:space="preserve">Rio de Janeiro, Brazi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3T23:41:42Z</dcterms:created>
  <dcterms:modified xsi:type="dcterms:W3CDTF">2026-07-23T23:41:42Z</dcterms:modified>
</cp:coreProperties>
</file>

<file path=docProps/custom.xml><?xml version="1.0" encoding="utf-8"?>
<Properties xmlns="http://schemas.openxmlformats.org/officeDocument/2006/custom-properties" xmlns:vt="http://schemas.openxmlformats.org/officeDocument/2006/docPropsVTypes"/>
</file>